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0E5D" w:rsidRPr="00BE0B90" w:rsidRDefault="00BE0B90">
      <w:pPr>
        <w:rPr>
          <w:b/>
        </w:rPr>
      </w:pPr>
      <w:bookmarkStart w:id="0" w:name="_GoBack"/>
      <w:proofErr w:type="gramStart"/>
      <w:r w:rsidRPr="00BE0B90">
        <w:rPr>
          <w:b/>
          <w:sz w:val="28"/>
          <w:szCs w:val="28"/>
        </w:rPr>
        <w:t xml:space="preserve">Supplementary Table </w:t>
      </w:r>
      <w:r w:rsidR="00013B22" w:rsidRPr="00BE0B90">
        <w:rPr>
          <w:b/>
          <w:sz w:val="28"/>
          <w:szCs w:val="28"/>
        </w:rPr>
        <w:t>23</w:t>
      </w:r>
      <w:r w:rsidRPr="00BE0B90">
        <w:rPr>
          <w:b/>
          <w:sz w:val="28"/>
          <w:szCs w:val="28"/>
        </w:rPr>
        <w:t>.</w:t>
      </w:r>
      <w:proofErr w:type="gramEnd"/>
      <w:r w:rsidR="00F873E3" w:rsidRPr="00BE0B90">
        <w:rPr>
          <w:b/>
          <w:sz w:val="28"/>
          <w:szCs w:val="28"/>
        </w:rPr>
        <w:t xml:space="preserve"> Gene expression values of DEGs involved in metabolism-related terms in </w:t>
      </w:r>
      <w:r w:rsidR="0003286B" w:rsidRPr="00BE0B90">
        <w:rPr>
          <w:rFonts w:hint="eastAsia"/>
          <w:b/>
          <w:sz w:val="28"/>
          <w:szCs w:val="28"/>
        </w:rPr>
        <w:t>the</w:t>
      </w:r>
      <w:r w:rsidR="0003286B" w:rsidRPr="00BE0B90">
        <w:rPr>
          <w:b/>
          <w:sz w:val="28"/>
          <w:szCs w:val="28"/>
        </w:rPr>
        <w:t xml:space="preserve"> </w:t>
      </w:r>
      <w:r w:rsidR="00F873E3" w:rsidRPr="00BE0B90">
        <w:rPr>
          <w:b/>
          <w:sz w:val="28"/>
          <w:szCs w:val="28"/>
        </w:rPr>
        <w:t>pancrea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5"/>
        <w:gridCol w:w="1387"/>
        <w:gridCol w:w="1387"/>
        <w:gridCol w:w="1718"/>
        <w:gridCol w:w="1620"/>
        <w:gridCol w:w="1475"/>
      </w:tblGrid>
      <w:tr w:rsidR="00D23133" w:rsidRPr="00862ED5" w:rsidTr="008864FC">
        <w:trPr>
          <w:jc w:val="center"/>
        </w:trPr>
        <w:tc>
          <w:tcPr>
            <w:tcW w:w="0" w:type="auto"/>
          </w:tcPr>
          <w:bookmarkEnd w:id="0"/>
          <w:p w:rsidR="00D23133" w:rsidRPr="00D866B3" w:rsidRDefault="003B19EE" w:rsidP="00D23133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Gene </w:t>
            </w:r>
            <w:r w:rsidRPr="003B19EE">
              <w:rPr>
                <w:rFonts w:cs="Times New Roman"/>
                <w:b/>
                <w:szCs w:val="24"/>
              </w:rPr>
              <w:t>category</w:t>
            </w:r>
          </w:p>
        </w:tc>
        <w:tc>
          <w:tcPr>
            <w:tcW w:w="0" w:type="auto"/>
          </w:tcPr>
          <w:p w:rsidR="00D23133" w:rsidRPr="00EF2C55" w:rsidRDefault="00D23133" w:rsidP="00D23133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Ensemble ID</w:t>
            </w:r>
          </w:p>
        </w:tc>
        <w:tc>
          <w:tcPr>
            <w:tcW w:w="0" w:type="auto"/>
          </w:tcPr>
          <w:p w:rsidR="00D23133" w:rsidRPr="00EF2C55" w:rsidRDefault="00D23133" w:rsidP="00D23133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Symbol</w:t>
            </w:r>
          </w:p>
        </w:tc>
        <w:tc>
          <w:tcPr>
            <w:tcW w:w="0" w:type="auto"/>
          </w:tcPr>
          <w:p w:rsidR="00D23133" w:rsidRPr="00EF2C55" w:rsidRDefault="00D23133" w:rsidP="00D23133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No feeding group (Mean CPM)</w:t>
            </w:r>
          </w:p>
        </w:tc>
        <w:tc>
          <w:tcPr>
            <w:tcW w:w="0" w:type="auto"/>
          </w:tcPr>
          <w:p w:rsidR="00D23133" w:rsidRPr="00EF2C55" w:rsidRDefault="00D23133" w:rsidP="00D23133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Suckling group (Mean CPM)</w:t>
            </w:r>
          </w:p>
        </w:tc>
        <w:tc>
          <w:tcPr>
            <w:tcW w:w="0" w:type="auto"/>
          </w:tcPr>
          <w:p w:rsidR="00D23133" w:rsidRPr="00EF2C55" w:rsidRDefault="00D23133" w:rsidP="00D23133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Adult group (Mean CPM)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 w:val="restart"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CF06AF">
              <w:rPr>
                <w:rFonts w:eastAsia="SimSun" w:cs="Times New Roman"/>
                <w:color w:val="000000"/>
                <w:kern w:val="0"/>
                <w:sz w:val="28"/>
                <w:szCs w:val="28"/>
              </w:rPr>
              <w:t>Carbohydrate metabolism and energy production related genes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1051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COX7A1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.8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1.10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4.47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1230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TCIRG1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.10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.39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3.49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2182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ENSAMEG00000002182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0.97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3.26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7.81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2294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A12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9.31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2.2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2.59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2493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ENSAMEG00000002493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2.70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27.18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32.04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3326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S7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6.1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7.7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9.86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3502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ENSAMEG00000003502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3.16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3.0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74.00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3731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COX6B2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0.28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0.6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.15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4489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ENSAMEG00000004489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4.6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9.9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9.08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4761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B4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1.7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1.3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6.04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5090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ATP6V1F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4.3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0.6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0.28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5242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ENSAMEG00000005242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6.19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85.3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14.47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</w:t>
            </w: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00000006052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lastRenderedPageBreak/>
              <w:t>CYC1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4.6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71.6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33.46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6153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COX7B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0.10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06.2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26.68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6540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GLRX5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3.66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8.8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0.12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7287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UQCRB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5.3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63.6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70.26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7918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ENSAMEG00000007918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6.17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2.08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5.46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9115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ATP5PD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5.9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67.58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90.90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9142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FDX1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.66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9.89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9.16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09428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A6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0.50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8.1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3.55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0344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S5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8.9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9.27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88.90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0930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S6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6.7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4.29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4.53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0954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A2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7.59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1.9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64.88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1040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C1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6.65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5.96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9.04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1283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ATP6V0E1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8.0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1.41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3.56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1470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B7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1.08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42.79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2.04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</w:t>
            </w: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00000011554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lastRenderedPageBreak/>
              <w:t>TXNRD2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0.2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6.08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2.95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1765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ENSAMEG00000011765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6.1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2.68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4.06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3441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COX7C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4.95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96.37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61.43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3945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ENSAMEG00000013945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1.58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84.91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31.77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4373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QO2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7.90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9.2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3.02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5234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PTGES2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3.15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4.16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2.97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5852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NDUFB9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2.43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52.85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08.84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7762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UQCRQ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7.4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64.26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89.97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7980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ATP6V0C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3.91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62.3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80.18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8091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COX8A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31.74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60.30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67.79 </w:t>
            </w:r>
          </w:p>
        </w:tc>
      </w:tr>
      <w:tr w:rsidR="008E3C3C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E3C3C" w:rsidRPr="00862ED5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>ENSAMEG00000018274</w:t>
            </w:r>
          </w:p>
        </w:tc>
        <w:tc>
          <w:tcPr>
            <w:tcW w:w="0" w:type="auto"/>
          </w:tcPr>
          <w:p w:rsidR="008E3C3C" w:rsidRPr="00862ED5" w:rsidRDefault="008E3C3C" w:rsidP="00862ED5">
            <w:pPr>
              <w:rPr>
                <w:rFonts w:cs="Times New Roman"/>
                <w:szCs w:val="24"/>
              </w:rPr>
            </w:pPr>
            <w:r w:rsidRPr="00862ED5">
              <w:rPr>
                <w:rFonts w:cs="Times New Roman"/>
                <w:szCs w:val="24"/>
              </w:rPr>
              <w:t>ENSAMEG00000018274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98.92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162.87 </w:t>
            </w:r>
          </w:p>
        </w:tc>
        <w:tc>
          <w:tcPr>
            <w:tcW w:w="0" w:type="auto"/>
            <w:noWrap/>
            <w:hideMark/>
          </w:tcPr>
          <w:p w:rsidR="008E3C3C" w:rsidRPr="00494C77" w:rsidRDefault="008E3C3C" w:rsidP="00862ED5">
            <w:pPr>
              <w:widowControl/>
              <w:jc w:val="righ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494C77">
              <w:rPr>
                <w:rFonts w:eastAsia="等线" w:cs="Times New Roman"/>
                <w:color w:val="000000"/>
                <w:kern w:val="0"/>
                <w:szCs w:val="24"/>
              </w:rPr>
              <w:t xml:space="preserve">275.30 </w:t>
            </w:r>
          </w:p>
        </w:tc>
      </w:tr>
      <w:tr w:rsidR="001D007B" w:rsidRPr="00862ED5" w:rsidTr="008864FC">
        <w:tblPrEx>
          <w:jc w:val="left"/>
        </w:tblPrEx>
        <w:trPr>
          <w:trHeight w:val="270"/>
        </w:trPr>
        <w:tc>
          <w:tcPr>
            <w:tcW w:w="0" w:type="auto"/>
          </w:tcPr>
          <w:p w:rsidR="001D007B" w:rsidRPr="00D866B3" w:rsidRDefault="001D007B" w:rsidP="001D007B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Gene </w:t>
            </w:r>
            <w:r w:rsidRPr="003B19EE">
              <w:rPr>
                <w:rFonts w:cs="Times New Roman"/>
                <w:b/>
                <w:szCs w:val="24"/>
              </w:rPr>
              <w:t>category</w:t>
            </w:r>
          </w:p>
        </w:tc>
        <w:tc>
          <w:tcPr>
            <w:tcW w:w="0" w:type="auto"/>
            <w:noWrap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Ensemble ID</w:t>
            </w:r>
          </w:p>
        </w:tc>
        <w:tc>
          <w:tcPr>
            <w:tcW w:w="0" w:type="auto"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Symbol</w:t>
            </w:r>
          </w:p>
        </w:tc>
        <w:tc>
          <w:tcPr>
            <w:tcW w:w="0" w:type="auto"/>
            <w:noWrap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No feeding group (Mean CPM)</w:t>
            </w:r>
          </w:p>
        </w:tc>
        <w:tc>
          <w:tcPr>
            <w:tcW w:w="0" w:type="auto"/>
            <w:noWrap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Suckling group (Mean CPM)</w:t>
            </w:r>
          </w:p>
        </w:tc>
        <w:tc>
          <w:tcPr>
            <w:tcW w:w="0" w:type="auto"/>
            <w:noWrap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Adult group (Mean CPM)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 w:val="restart"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CF06AF">
              <w:rPr>
                <w:rFonts w:eastAsia="SimSun" w:cs="Times New Roman"/>
                <w:color w:val="000000"/>
                <w:kern w:val="0"/>
                <w:sz w:val="28"/>
                <w:szCs w:val="28"/>
              </w:rPr>
              <w:t>Lipid metabolism related genes</w:t>
            </w: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01014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t>ENSAMEG00000001014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6.36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8.79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1.74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03097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t>LIPC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2.46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0.19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0.05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</w:t>
            </w:r>
            <w:r w:rsidRPr="00E43814">
              <w:lastRenderedPageBreak/>
              <w:t>00000004472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lastRenderedPageBreak/>
              <w:t>TSPO2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1.23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0.66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0.03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04937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t>ANGPTL4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8.35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71.13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0.67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05131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t>ABCA1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27.41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10.30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8.78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08662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t>APOA1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267.61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178.67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77.73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10784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t>ABCB11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1.26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0.08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0.05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12141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t>SOAT2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2.47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0.30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0.08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12737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t>APOC1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35.47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33.23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10.41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13086</w:t>
            </w:r>
          </w:p>
        </w:tc>
        <w:tc>
          <w:tcPr>
            <w:tcW w:w="0" w:type="auto"/>
          </w:tcPr>
          <w:p w:rsidR="00F738B5" w:rsidRPr="00E43814" w:rsidRDefault="00F738B5" w:rsidP="001D007B">
            <w:r w:rsidRPr="00E43814">
              <w:t>ENSAMEG00000013086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40.98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18.95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1.06 </w:t>
            </w:r>
          </w:p>
        </w:tc>
      </w:tr>
      <w:tr w:rsidR="00F738B5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F738B5" w:rsidRPr="00862ED5" w:rsidRDefault="00F738B5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F738B5" w:rsidRPr="00E43814" w:rsidRDefault="00F738B5" w:rsidP="001D007B">
            <w:r w:rsidRPr="00E43814">
              <w:t>ENSAMEG00000015443</w:t>
            </w:r>
          </w:p>
        </w:tc>
        <w:tc>
          <w:tcPr>
            <w:tcW w:w="0" w:type="auto"/>
          </w:tcPr>
          <w:p w:rsidR="00F738B5" w:rsidRDefault="00F738B5" w:rsidP="001D007B">
            <w:r w:rsidRPr="00E43814">
              <w:t>APOA2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22.96 </w:t>
            </w:r>
          </w:p>
        </w:tc>
        <w:tc>
          <w:tcPr>
            <w:tcW w:w="0" w:type="auto"/>
            <w:noWrap/>
          </w:tcPr>
          <w:p w:rsidR="00F738B5" w:rsidRPr="00404F5D" w:rsidRDefault="00F738B5" w:rsidP="001D007B">
            <w:r w:rsidRPr="00404F5D">
              <w:t xml:space="preserve">31.61 </w:t>
            </w:r>
          </w:p>
        </w:tc>
        <w:tc>
          <w:tcPr>
            <w:tcW w:w="0" w:type="auto"/>
            <w:noWrap/>
          </w:tcPr>
          <w:p w:rsidR="00F738B5" w:rsidRDefault="00F738B5" w:rsidP="001D007B">
            <w:r w:rsidRPr="00404F5D">
              <w:t xml:space="preserve">0.05 </w:t>
            </w:r>
          </w:p>
        </w:tc>
      </w:tr>
      <w:tr w:rsidR="001D007B" w:rsidRPr="00862ED5" w:rsidTr="008864FC">
        <w:tblPrEx>
          <w:jc w:val="left"/>
        </w:tblPrEx>
        <w:trPr>
          <w:trHeight w:val="270"/>
        </w:trPr>
        <w:tc>
          <w:tcPr>
            <w:tcW w:w="0" w:type="auto"/>
          </w:tcPr>
          <w:p w:rsidR="001D007B" w:rsidRPr="00D866B3" w:rsidRDefault="001D007B" w:rsidP="001D007B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Gene </w:t>
            </w:r>
            <w:r w:rsidRPr="003B19EE">
              <w:rPr>
                <w:rFonts w:cs="Times New Roman"/>
                <w:b/>
                <w:szCs w:val="24"/>
              </w:rPr>
              <w:t>category</w:t>
            </w:r>
          </w:p>
        </w:tc>
        <w:tc>
          <w:tcPr>
            <w:tcW w:w="0" w:type="auto"/>
            <w:noWrap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Ensemble ID</w:t>
            </w:r>
          </w:p>
        </w:tc>
        <w:tc>
          <w:tcPr>
            <w:tcW w:w="0" w:type="auto"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Symbol</w:t>
            </w:r>
          </w:p>
        </w:tc>
        <w:tc>
          <w:tcPr>
            <w:tcW w:w="0" w:type="auto"/>
            <w:noWrap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No feeding group (Mean CPM)</w:t>
            </w:r>
          </w:p>
        </w:tc>
        <w:tc>
          <w:tcPr>
            <w:tcW w:w="0" w:type="auto"/>
            <w:noWrap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Suckling group (Mean CPM)</w:t>
            </w:r>
          </w:p>
        </w:tc>
        <w:tc>
          <w:tcPr>
            <w:tcW w:w="0" w:type="auto"/>
            <w:noWrap/>
          </w:tcPr>
          <w:p w:rsidR="001D007B" w:rsidRPr="00EF2C55" w:rsidRDefault="001D007B" w:rsidP="001D007B">
            <w:pPr>
              <w:rPr>
                <w:rFonts w:cs="Times New Roman"/>
                <w:b/>
                <w:szCs w:val="24"/>
              </w:rPr>
            </w:pPr>
            <w:r w:rsidRPr="00EF2C55">
              <w:rPr>
                <w:rFonts w:cs="Times New Roman"/>
                <w:b/>
                <w:szCs w:val="24"/>
              </w:rPr>
              <w:t>Adult group (Mean CPM)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 w:val="restart"/>
          </w:tcPr>
          <w:p w:rsidR="00867BFE" w:rsidRPr="00A9647A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28"/>
                <w:szCs w:val="28"/>
              </w:rPr>
            </w:pPr>
            <w:r w:rsidRPr="00A9647A">
              <w:rPr>
                <w:rFonts w:eastAsia="等线" w:cs="Times New Roman"/>
                <w:color w:val="000000"/>
                <w:kern w:val="0"/>
                <w:sz w:val="28"/>
                <w:szCs w:val="28"/>
              </w:rPr>
              <w:t>Amino acid and protein metabolism related genes</w:t>
            </w: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0748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00748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.2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.0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59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0994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KNG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1.8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3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1.03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1013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HRG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0.87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9.0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5.63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103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FETUB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2.58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0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37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</w:t>
            </w:r>
            <w:r w:rsidRPr="00694305">
              <w:lastRenderedPageBreak/>
              <w:t>00000001303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lastRenderedPageBreak/>
              <w:t>COL11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3.3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6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24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1740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MME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1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08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.24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2015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EL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185.8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9049.67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77412.45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2069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KCNQ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0.5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0.1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28.3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2178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02178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6.5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.5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7.14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2184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14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6.6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6.18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7.89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2838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ALDH4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6.37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7.2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9.77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327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0327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5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2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7.1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3623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GOT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5.9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9.9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2.24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3734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03734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.2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9.1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5.87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3817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4A3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3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2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.34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4014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GLS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.1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.2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26.01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431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WFDC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5.3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3.0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86.59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4392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15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3.58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1.98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.18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</w:t>
            </w:r>
            <w:r w:rsidRPr="00694305">
              <w:lastRenderedPageBreak/>
              <w:t>00000004524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lastRenderedPageBreak/>
              <w:t>COL9A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.1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9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16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4573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04573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1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4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16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507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ATP1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67.7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64.8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097.35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5330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DPP4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.5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3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73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550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PA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61.8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624.2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168.95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5540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05540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452.4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750.8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71.45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6262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0626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120.3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8740.9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41130.9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6334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06334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47.1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065.0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3566.8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641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SERPINA5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.5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6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9.86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6555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21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7.5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.6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73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716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3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79.7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6.4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96.05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7610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07610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0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4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16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763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SLC7A8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.7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.1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6.95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7695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GLUL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9.5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3.3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07.4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</w:t>
            </w:r>
            <w:r w:rsidRPr="00694305">
              <w:lastRenderedPageBreak/>
              <w:t>0000000776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lastRenderedPageBreak/>
              <w:t>AKT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2.0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8.67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19.75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7927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ADSS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.08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.6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1.3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820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ITIH3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70.0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8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.70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825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6A3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08.6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2.2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9.84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8339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SLC9A3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7.2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8.8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81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09890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MEP1B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4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3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03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074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5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64.0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70.0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7.16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0830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ABAT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5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2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.78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0850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PB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384.4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0130.1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8653.41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0873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PA3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.3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.98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85.61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162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3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507.6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84.2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7.74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1644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5A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87.7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7.4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1.66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1903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1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635.38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66.9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4.81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2067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4A5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1.5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7.9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3.05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</w:t>
            </w:r>
            <w:r w:rsidRPr="00694305">
              <w:lastRenderedPageBreak/>
              <w:t>00000012108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lastRenderedPageBreak/>
              <w:t>COL4A6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2.0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.6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39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2170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9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0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4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03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2943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TIMP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1.0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5.4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9.73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3732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KCNK5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.57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3.9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6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4368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12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4.3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7.8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.5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452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SERPING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9.36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3.9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27.89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454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ENSAMEG00000014546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012.0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8178.53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2717.17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5089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XPNPEP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.7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6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57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5459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SLC7A9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1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41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2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5644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SERPINC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9.1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28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19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586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SLC36A4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.80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8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50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592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ACE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7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37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.6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636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28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8.0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0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.02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6642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4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419.22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15.2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1.15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</w:t>
            </w:r>
            <w:r w:rsidRPr="00694305">
              <w:lastRenderedPageBreak/>
              <w:t>00000016892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lastRenderedPageBreak/>
              <w:t>COL4A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37.97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47.8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53.17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748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1A2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908.39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30.97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7.03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7576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TRL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247.2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961.87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7332.21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17991</w:t>
            </w:r>
          </w:p>
        </w:tc>
        <w:tc>
          <w:tcPr>
            <w:tcW w:w="0" w:type="auto"/>
          </w:tcPr>
          <w:p w:rsidR="00867BFE" w:rsidRPr="00694305" w:rsidRDefault="00867BFE" w:rsidP="001D007B">
            <w:r w:rsidRPr="00694305">
              <w:t>COL17A1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1.0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44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0.10 </w:t>
            </w:r>
          </w:p>
        </w:tc>
      </w:tr>
      <w:tr w:rsidR="00867BFE" w:rsidRPr="00862ED5" w:rsidTr="008864FC">
        <w:tblPrEx>
          <w:jc w:val="left"/>
        </w:tblPrEx>
        <w:trPr>
          <w:trHeight w:val="270"/>
        </w:trPr>
        <w:tc>
          <w:tcPr>
            <w:tcW w:w="0" w:type="auto"/>
            <w:vMerge/>
          </w:tcPr>
          <w:p w:rsidR="00867BFE" w:rsidRPr="00862ED5" w:rsidRDefault="00867BFE" w:rsidP="001D007B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noWrap/>
          </w:tcPr>
          <w:p w:rsidR="00867BFE" w:rsidRPr="00694305" w:rsidRDefault="00867BFE" w:rsidP="001D007B">
            <w:r w:rsidRPr="00694305">
              <w:t>ENSAMEG00000020287</w:t>
            </w:r>
          </w:p>
        </w:tc>
        <w:tc>
          <w:tcPr>
            <w:tcW w:w="0" w:type="auto"/>
          </w:tcPr>
          <w:p w:rsidR="00867BFE" w:rsidRDefault="00867BFE" w:rsidP="001D007B">
            <w:r w:rsidRPr="00694305">
              <w:t>KCNE3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8.15 </w:t>
            </w:r>
          </w:p>
        </w:tc>
        <w:tc>
          <w:tcPr>
            <w:tcW w:w="0" w:type="auto"/>
            <w:noWrap/>
          </w:tcPr>
          <w:p w:rsidR="00867BFE" w:rsidRPr="002419AE" w:rsidRDefault="00867BFE" w:rsidP="001D007B">
            <w:r w:rsidRPr="002419AE">
              <w:t xml:space="preserve">6.43 </w:t>
            </w:r>
          </w:p>
        </w:tc>
        <w:tc>
          <w:tcPr>
            <w:tcW w:w="0" w:type="auto"/>
            <w:noWrap/>
          </w:tcPr>
          <w:p w:rsidR="00867BFE" w:rsidRDefault="00867BFE" w:rsidP="001D007B">
            <w:r w:rsidRPr="002419AE">
              <w:t xml:space="preserve">54.49 </w:t>
            </w:r>
          </w:p>
        </w:tc>
      </w:tr>
    </w:tbl>
    <w:p w:rsidR="00220E5D" w:rsidRDefault="00220E5D"/>
    <w:sectPr w:rsidR="00220E5D" w:rsidSect="002370B3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629A" w:rsidRDefault="00F9629A" w:rsidP="00220E5D">
      <w:r>
        <w:separator/>
      </w:r>
    </w:p>
  </w:endnote>
  <w:endnote w:type="continuationSeparator" w:id="0">
    <w:p w:rsidR="00F9629A" w:rsidRDefault="00F9629A" w:rsidP="00220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等线">
    <w:altName w:val="Microsoft YaHei"/>
    <w:charset w:val="86"/>
    <w:family w:val="auto"/>
    <w:pitch w:val="default"/>
    <w:sig w:usb0="00000000" w:usb1="38CF7CFA" w:usb2="00000016" w:usb3="00000000" w:csb0="0004000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629A" w:rsidRDefault="00F9629A" w:rsidP="00220E5D">
      <w:r>
        <w:separator/>
      </w:r>
    </w:p>
  </w:footnote>
  <w:footnote w:type="continuationSeparator" w:id="0">
    <w:p w:rsidR="00F9629A" w:rsidRDefault="00F9629A" w:rsidP="00220E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TK3NAZiCwMDMyUdpeDU4uLM/DyQAqNaAD3qJdcsAAAA"/>
  </w:docVars>
  <w:rsids>
    <w:rsidRoot w:val="00020CDC"/>
    <w:rsid w:val="00013B22"/>
    <w:rsid w:val="00020CDC"/>
    <w:rsid w:val="0003286B"/>
    <w:rsid w:val="00176197"/>
    <w:rsid w:val="001D007B"/>
    <w:rsid w:val="00220E5D"/>
    <w:rsid w:val="002370B3"/>
    <w:rsid w:val="00282B28"/>
    <w:rsid w:val="003B19EE"/>
    <w:rsid w:val="003F660A"/>
    <w:rsid w:val="00437A49"/>
    <w:rsid w:val="00473D5D"/>
    <w:rsid w:val="00494C77"/>
    <w:rsid w:val="00552A70"/>
    <w:rsid w:val="00560FBE"/>
    <w:rsid w:val="00616C08"/>
    <w:rsid w:val="0068200A"/>
    <w:rsid w:val="00851B8A"/>
    <w:rsid w:val="00862ED5"/>
    <w:rsid w:val="00867BFE"/>
    <w:rsid w:val="008864FC"/>
    <w:rsid w:val="008973DA"/>
    <w:rsid w:val="008D4EE6"/>
    <w:rsid w:val="008E3C3C"/>
    <w:rsid w:val="008F5585"/>
    <w:rsid w:val="00A05AB6"/>
    <w:rsid w:val="00A123B0"/>
    <w:rsid w:val="00A41693"/>
    <w:rsid w:val="00A9647A"/>
    <w:rsid w:val="00AD09D8"/>
    <w:rsid w:val="00BE0B90"/>
    <w:rsid w:val="00C31AA6"/>
    <w:rsid w:val="00CD6400"/>
    <w:rsid w:val="00D23133"/>
    <w:rsid w:val="00D74A4F"/>
    <w:rsid w:val="00DB70C5"/>
    <w:rsid w:val="00EB37A7"/>
    <w:rsid w:val="00EC512A"/>
    <w:rsid w:val="00EF2C55"/>
    <w:rsid w:val="00F738B5"/>
    <w:rsid w:val="00F873E3"/>
    <w:rsid w:val="00F9629A"/>
    <w:rsid w:val="00FF1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A49"/>
    <w:pPr>
      <w:widowControl w:val="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E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20E5D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0E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20E5D"/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uiPriority w:val="39"/>
    <w:rsid w:val="00220E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A49"/>
    <w:pPr>
      <w:widowControl w:val="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E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20E5D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0E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20E5D"/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uiPriority w:val="39"/>
    <w:rsid w:val="00220E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13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9</Pages>
  <Words>939</Words>
  <Characters>5353</Characters>
  <Application>Microsoft Office Word</Application>
  <DocSecurity>0</DocSecurity>
  <Lines>44</Lines>
  <Paragraphs>12</Paragraphs>
  <ScaleCrop>false</ScaleCrop>
  <Company/>
  <LinksUpToDate>false</LinksUpToDate>
  <CharactersWithSpaces>6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jinnan</dc:creator>
  <cp:keywords/>
  <dc:description/>
  <cp:lastModifiedBy>Admin</cp:lastModifiedBy>
  <cp:revision>36</cp:revision>
  <dcterms:created xsi:type="dcterms:W3CDTF">2020-06-04T06:52:00Z</dcterms:created>
  <dcterms:modified xsi:type="dcterms:W3CDTF">2020-07-30T02:34:00Z</dcterms:modified>
</cp:coreProperties>
</file>